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bookmarkStart w:id="0" w:name="_GoBack"/>
      <w:bookmarkEnd w:id="0"/>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48A7BD24" w:rsidR="00A63A26" w:rsidRDefault="00A63A26" w:rsidP="00666799">
            <w:pPr>
              <w:pStyle w:val="covertext"/>
            </w:pPr>
            <w:proofErr w:type="spellStart"/>
            <w:r>
              <w:rPr>
                <w:b/>
                <w:sz w:val="28"/>
              </w:rPr>
              <w:t>Kookmin</w:t>
            </w:r>
            <w:proofErr w:type="spellEnd"/>
            <w:r>
              <w:rPr>
                <w:b/>
                <w:sz w:val="28"/>
              </w:rPr>
              <w:t xml:space="preserve"> Suggested </w:t>
            </w:r>
            <w:r w:rsidR="00666799">
              <w:rPr>
                <w:b/>
                <w:bCs/>
                <w:sz w:val="28"/>
              </w:rPr>
              <w:t>Accurate Data Transmitting LED Detection S</w:t>
            </w:r>
            <w:r w:rsidR="00666799" w:rsidRPr="00666799">
              <w:rPr>
                <w:b/>
                <w:bCs/>
                <w:sz w:val="28"/>
              </w:rPr>
              <w:t>cheme</w:t>
            </w:r>
            <w:r w:rsidR="00666799" w:rsidRPr="00666799">
              <w:rPr>
                <w:b/>
                <w:sz w:val="28"/>
              </w:rPr>
              <w:t xml:space="preserve"> </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5C052B7D" w:rsidR="00782399" w:rsidRDefault="00666799" w:rsidP="003E617A">
            <w:pPr>
              <w:pStyle w:val="covertext"/>
              <w:spacing w:before="0" w:after="0"/>
              <w:ind w:right="-4140"/>
              <w:rPr>
                <w:rFonts w:ascii="Arial" w:hAnsi="Arial" w:cs="Arial"/>
                <w:szCs w:val="24"/>
              </w:rPr>
            </w:pPr>
            <w:r>
              <w:rPr>
                <w:rFonts w:ascii="Arial" w:hAnsi="Arial" w:cs="Arial"/>
                <w:szCs w:val="24"/>
              </w:rPr>
              <w:t xml:space="preserve">Md. Habibur Rahman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48AA1229" w:rsidR="00A51BDE" w:rsidRDefault="00A63A26" w:rsidP="00666799">
            <w:pPr>
              <w:pStyle w:val="covertext"/>
            </w:pPr>
            <w:bookmarkStart w:id="1" w:name="OLE_LINK1"/>
            <w:bookmarkStart w:id="2" w:name="OLE_LINK2"/>
            <w:r>
              <w:t xml:space="preserve">Suggested </w:t>
            </w:r>
            <w:r w:rsidR="00B90ECC">
              <w:t xml:space="preserve">the </w:t>
            </w:r>
            <w:r w:rsidR="00666799">
              <w:t>accurate data transmitting LED detection s</w:t>
            </w:r>
            <w:r w:rsidR="00666799" w:rsidRPr="00666799">
              <w:t>cheme</w:t>
            </w:r>
            <w:r w:rsidR="00666799" w:rsidRPr="00666799">
              <w:rPr>
                <w:b/>
                <w:sz w:val="28"/>
              </w:rPr>
              <w:t xml:space="preserve"> </w:t>
            </w:r>
            <w:r w:rsidR="00B90ECC">
              <w:t xml:space="preserve">for </w:t>
            </w:r>
            <w:r w:rsidR="00B90ECC" w:rsidRPr="00B90ECC">
              <w:t>Optical Camera Communication system</w:t>
            </w:r>
            <w:r w:rsidR="00FD1C60">
              <w:t>.</w:t>
            </w:r>
            <w:bookmarkEnd w:id="1"/>
            <w:bookmarkEnd w:id="2"/>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45E9FB2E" w:rsidR="00AD63FD" w:rsidRDefault="00454FBE" w:rsidP="00666799">
            <w:pPr>
              <w:pStyle w:val="covertext"/>
            </w:pPr>
            <w:r>
              <w:t xml:space="preserve">Suggested </w:t>
            </w:r>
            <w:r w:rsidR="00666799">
              <w:t>the accurate data transmitting LED detection s</w:t>
            </w:r>
            <w:r w:rsidR="00666799" w:rsidRPr="00666799">
              <w:t>cheme</w:t>
            </w:r>
            <w:r w:rsidR="00666799" w:rsidRPr="00666799">
              <w:rPr>
                <w:b/>
                <w:sz w:val="28"/>
              </w:rPr>
              <w:t xml:space="preserve"> </w:t>
            </w:r>
            <w:r>
              <w:t xml:space="preserve">for </w:t>
            </w:r>
            <w:r w:rsidRPr="00B90ECC">
              <w:t>Optical Camera Communication system</w:t>
            </w:r>
            <w:r>
              <w:t>.</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77777777" w:rsidR="009E458D" w:rsidRPr="008E703D" w:rsidRDefault="009E458D" w:rsidP="008E703D">
      <w:pPr>
        <w:pStyle w:val="Heading1"/>
        <w:jc w:val="both"/>
        <w:rPr>
          <w:rFonts w:ascii="Times New Roman" w:hAnsi="Times New Roman" w:cs="Times New Roman"/>
          <w:b/>
          <w:sz w:val="24"/>
        </w:rPr>
      </w:pPr>
      <w:bookmarkStart w:id="3" w:name="OLE_LINK5"/>
      <w:bookmarkStart w:id="4" w:name="OLE_LINK6"/>
      <w:r w:rsidRPr="008E703D">
        <w:rPr>
          <w:rFonts w:ascii="Times New Roman" w:hAnsi="Times New Roman" w:cs="Times New Roman"/>
          <w:b/>
          <w:sz w:val="24"/>
        </w:rPr>
        <w:lastRenderedPageBreak/>
        <w:t>Introduction</w:t>
      </w:r>
    </w:p>
    <w:bookmarkEnd w:id="3"/>
    <w:bookmarkEnd w:id="4"/>
    <w:p w14:paraId="6375A8C0" w14:textId="68A59101" w:rsidR="001F75EC" w:rsidRPr="008E703D" w:rsidRDefault="00666799" w:rsidP="00666799">
      <w:pPr>
        <w:jc w:val="both"/>
        <w:rPr>
          <w:rFonts w:ascii="Times New Roman" w:hAnsi="Times New Roman" w:cs="Times New Roman"/>
          <w:sz w:val="20"/>
          <w:szCs w:val="20"/>
        </w:rPr>
      </w:pPr>
      <w:r w:rsidRPr="00666799">
        <w:rPr>
          <w:rFonts w:ascii="Times New Roman" w:hAnsi="Times New Roman" w:cs="Times New Roman"/>
        </w:rPr>
        <w:t>Embedding optical camera communication (OCC) commercially as a favorable complement of radio-frequency technology has led to the desire for an intelligent receiver system that is eligible to communicate with an accurate light-emitting diode (LED) transmitter. To shed light on this issue, a novel scheme for detecting and recognizing data transmitting LEDs has been elucidated in this paper. Since the optically modulated signal is captured wirelessly by a camera that plays the role of the receiver for the OCC technology, the process to detect LED region and retrieval of exact information from the image sensor is required to be intelligent enough to achieve a low bit error rate (BER) and high data rate to ensure reliable optical communication within limited computational abilities of the most used commercial cameras such as those in smartphones, vehicles, and mobile robots. In the proposed scheme, we have designed an intelligent camera receiver system that is capable of separating accurate data transmitting LED regions removing other unwanted LED regions employing a support vector machine (SVM) classifier along with a convolutional neural network (CNN) in the camera receiver. CNN is used to detect every LED region from the image frame and then essential features are extracted to feed into an SVM classifier for further accurate classification.</w:t>
      </w:r>
    </w:p>
    <w:p w14:paraId="7AF576D9" w14:textId="77777777" w:rsidR="001F75EC" w:rsidRPr="008E703D" w:rsidRDefault="001F75EC" w:rsidP="008E703D">
      <w:pPr>
        <w:jc w:val="both"/>
        <w:rPr>
          <w:rFonts w:ascii="Times New Roman" w:hAnsi="Times New Roman" w:cs="Times New Roman"/>
        </w:rPr>
      </w:pPr>
    </w:p>
    <w:p w14:paraId="00810E55" w14:textId="32B8B67F" w:rsidR="009E458D" w:rsidRDefault="009E458D" w:rsidP="008E703D">
      <w:pPr>
        <w:pStyle w:val="Heading1"/>
        <w:jc w:val="both"/>
        <w:rPr>
          <w:rFonts w:ascii="Times New Roman" w:hAnsi="Times New Roman" w:cs="Times New Roman"/>
          <w:b/>
          <w:sz w:val="24"/>
        </w:rPr>
      </w:pPr>
      <w:r w:rsidRPr="008E703D">
        <w:rPr>
          <w:rFonts w:ascii="Times New Roman" w:hAnsi="Times New Roman" w:cs="Times New Roman"/>
          <w:b/>
          <w:sz w:val="24"/>
        </w:rPr>
        <w:t>System Architecture</w:t>
      </w:r>
    </w:p>
    <w:p w14:paraId="733DE586" w14:textId="289B3925" w:rsidR="00666799" w:rsidRDefault="00666799" w:rsidP="00666799"/>
    <w:p w14:paraId="65EC16D5" w14:textId="5AEF58E7" w:rsidR="00666799" w:rsidRDefault="00666799" w:rsidP="00666799">
      <w:r w:rsidRPr="00666799">
        <w:rPr>
          <w:noProof/>
        </w:rPr>
        <w:drawing>
          <wp:inline distT="0" distB="0" distL="0" distR="0" wp14:anchorId="2B326AD0" wp14:editId="48387FAF">
            <wp:extent cx="5340272" cy="2116102"/>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340272" cy="2116102"/>
                    </a:xfrm>
                    <a:prstGeom prst="rect">
                      <a:avLst/>
                    </a:prstGeom>
                  </pic:spPr>
                </pic:pic>
              </a:graphicData>
            </a:graphic>
          </wp:inline>
        </w:drawing>
      </w:r>
    </w:p>
    <w:p w14:paraId="59AD76B4" w14:textId="7F6404FE" w:rsidR="009E458D" w:rsidRPr="008E703D" w:rsidRDefault="00666799" w:rsidP="00666799">
      <w:pPr>
        <w:jc w:val="center"/>
        <w:rPr>
          <w:rFonts w:ascii="Times New Roman" w:hAnsi="Times New Roman" w:cs="Times New Roman"/>
        </w:rPr>
      </w:pPr>
      <w:r>
        <w:t xml:space="preserve">Fig. 1: </w:t>
      </w:r>
      <w:r w:rsidR="009E458D" w:rsidRPr="008E703D">
        <w:rPr>
          <w:rFonts w:ascii="Times New Roman" w:hAnsi="Times New Roman" w:cs="Times New Roman"/>
        </w:rPr>
        <w:t xml:space="preserve">Architecture of </w:t>
      </w:r>
      <w:r>
        <w:t>the accurate data transmitting LED detection s</w:t>
      </w:r>
      <w:r w:rsidRPr="00666799">
        <w:rPr>
          <w:sz w:val="24"/>
        </w:rPr>
        <w:t>cheme</w:t>
      </w:r>
    </w:p>
    <w:p w14:paraId="77B44BB0" w14:textId="5DF2E45C" w:rsidR="009E458D" w:rsidRPr="002C744F" w:rsidRDefault="002C744F" w:rsidP="002C744F">
      <w:pPr>
        <w:jc w:val="both"/>
        <w:rPr>
          <w:rFonts w:ascii="Times New Roman" w:hAnsi="Times New Roman" w:cs="Times New Roman"/>
        </w:rPr>
      </w:pPr>
      <w:r w:rsidRPr="002C744F">
        <w:rPr>
          <w:rFonts w:ascii="Times New Roman" w:hAnsi="Times New Roman" w:cs="Times New Roman"/>
        </w:rPr>
        <w:t>In Fig. 1, the block diagram delineates the overall architecture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With regard to the transmitting LEDs and other sources of interference, they are not modulated in that particular frequency. The projection of all these light-emitting sources was captured by the image sensor. Interference sources were dispelled when a trained CNN model is used. All the possible LED sources were detected and segmented using image processing techniques. Due to the rolling shutter effect of the CMOS based image sensor, each image frame gets striated of white and black shade. Afterwards, necessary geometrical features have been extracted to classify and recognize accurate data transmitting regions from the range of all possible regions.</w:t>
      </w:r>
    </w:p>
    <w:p w14:paraId="5AC89C37" w14:textId="00CFEFD8" w:rsidR="009E458D" w:rsidRPr="008E703D" w:rsidRDefault="002C744F" w:rsidP="008E703D">
      <w:pPr>
        <w:pStyle w:val="Heading1"/>
        <w:jc w:val="both"/>
        <w:rPr>
          <w:rFonts w:ascii="Times New Roman" w:hAnsi="Times New Roman" w:cs="Times New Roman"/>
          <w:b/>
          <w:sz w:val="24"/>
        </w:rPr>
      </w:pPr>
      <w:r>
        <w:rPr>
          <w:rFonts w:ascii="Times New Roman" w:hAnsi="Times New Roman" w:cs="Times New Roman"/>
          <w:b/>
          <w:sz w:val="24"/>
        </w:rPr>
        <w:lastRenderedPageBreak/>
        <w:t xml:space="preserve">Classifier </w:t>
      </w:r>
      <w:r w:rsidR="009E458D" w:rsidRPr="008E703D">
        <w:rPr>
          <w:rFonts w:ascii="Times New Roman" w:hAnsi="Times New Roman" w:cs="Times New Roman"/>
          <w:b/>
          <w:sz w:val="24"/>
        </w:rPr>
        <w:t>structure</w:t>
      </w:r>
    </w:p>
    <w:p w14:paraId="5DF8F267" w14:textId="7A52C9C0" w:rsidR="009E458D" w:rsidRPr="008E703D" w:rsidRDefault="002C744F" w:rsidP="008E703D">
      <w:pPr>
        <w:jc w:val="center"/>
        <w:rPr>
          <w:rFonts w:ascii="Times New Roman" w:hAnsi="Times New Roman" w:cs="Times New Roman"/>
        </w:rPr>
      </w:pPr>
      <w:r w:rsidRPr="002C744F">
        <w:rPr>
          <w:rFonts w:ascii="Times New Roman" w:hAnsi="Times New Roman" w:cs="Times New Roman"/>
          <w:noProof/>
        </w:rPr>
        <w:drawing>
          <wp:inline distT="0" distB="0" distL="0" distR="0" wp14:anchorId="5512B5AC" wp14:editId="49D0691E">
            <wp:extent cx="3680498" cy="3872477"/>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9"/>
                    <a:stretch>
                      <a:fillRect/>
                    </a:stretch>
                  </pic:blipFill>
                  <pic:spPr>
                    <a:xfrm>
                      <a:off x="0" y="0"/>
                      <a:ext cx="3680498" cy="3872477"/>
                    </a:xfrm>
                    <a:prstGeom prst="rect">
                      <a:avLst/>
                    </a:prstGeom>
                  </pic:spPr>
                </pic:pic>
              </a:graphicData>
            </a:graphic>
          </wp:inline>
        </w:drawing>
      </w:r>
    </w:p>
    <w:p w14:paraId="10510CAE" w14:textId="50EC817E" w:rsidR="00295D17" w:rsidRDefault="002C744F" w:rsidP="00295D17">
      <w:pPr>
        <w:jc w:val="center"/>
        <w:rPr>
          <w:rFonts w:ascii="Times New Roman" w:hAnsi="Times New Roman" w:cs="Times New Roman"/>
        </w:rPr>
      </w:pPr>
      <w:r>
        <w:rPr>
          <w:rFonts w:ascii="Times New Roman" w:hAnsi="Times New Roman" w:cs="Times New Roman"/>
        </w:rPr>
        <w:t>Fig. 2: Classifier structure</w:t>
      </w:r>
    </w:p>
    <w:p w14:paraId="5F431BF7" w14:textId="317F2A00" w:rsidR="002C744F" w:rsidRPr="00C317BD" w:rsidRDefault="002C744F" w:rsidP="002C744F">
      <w:pPr>
        <w:jc w:val="both"/>
        <w:rPr>
          <w:rFonts w:ascii="Times New Roman" w:hAnsi="Times New Roman" w:cs="Times New Roman"/>
        </w:rPr>
      </w:pPr>
      <w:r>
        <w:rPr>
          <w:rFonts w:ascii="Times New Roman" w:hAnsi="Times New Roman" w:cs="Times New Roman"/>
        </w:rPr>
        <w:t>In Fig. 2</w:t>
      </w:r>
      <w:r w:rsidRPr="002C744F">
        <w:rPr>
          <w:rFonts w:ascii="Times New Roman" w:hAnsi="Times New Roman" w:cs="Times New Roman"/>
        </w:rPr>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respond by differentiating accurate LEDs 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to recognize and segment objects. </w:t>
      </w:r>
      <w:r w:rsidR="00C317BD" w:rsidRPr="00C317BD">
        <w:rPr>
          <w:rFonts w:ascii="Times New Roman" w:hAnsi="Times New Roman" w:cs="Times New Roman"/>
        </w:rPr>
        <w:t>However, before performing feature extraction, a closing operation is applied on the selected regions to combine all the neighboring stripes, and the contour is drawn on the shape by combined stripes</w:t>
      </w:r>
      <w:r w:rsidR="00C317BD">
        <w:rPr>
          <w:rFonts w:ascii="Times New Roman" w:hAnsi="Times New Roman" w:cs="Times New Roman"/>
        </w:rPr>
        <w:t xml:space="preserve">. </w:t>
      </w:r>
    </w:p>
    <w:p w14:paraId="63367A76" w14:textId="77777777" w:rsidR="002C744F" w:rsidRDefault="002C744F" w:rsidP="002C744F">
      <w:pPr>
        <w:jc w:val="both"/>
        <w:rPr>
          <w:rFonts w:ascii="Times New Roman" w:hAnsi="Times New Roman" w:cs="Times New Roman"/>
        </w:rPr>
      </w:pPr>
    </w:p>
    <w:p w14:paraId="24AB3C5F" w14:textId="77777777" w:rsidR="002C744F" w:rsidRDefault="002C744F" w:rsidP="002C744F">
      <w:pPr>
        <w:jc w:val="both"/>
        <w:rPr>
          <w:rFonts w:ascii="Times New Roman" w:hAnsi="Times New Roman" w:cs="Times New Roman"/>
        </w:rPr>
      </w:pPr>
    </w:p>
    <w:p w14:paraId="7058865E" w14:textId="77777777" w:rsidR="002C744F" w:rsidRDefault="002C744F" w:rsidP="002C744F">
      <w:pPr>
        <w:jc w:val="both"/>
        <w:rPr>
          <w:rFonts w:ascii="Times New Roman" w:hAnsi="Times New Roman" w:cs="Times New Roman"/>
        </w:rPr>
      </w:pPr>
    </w:p>
    <w:p w14:paraId="03204865" w14:textId="77777777" w:rsidR="002C744F" w:rsidRDefault="002C744F" w:rsidP="002C744F">
      <w:pPr>
        <w:jc w:val="both"/>
        <w:rPr>
          <w:rFonts w:ascii="Times New Roman" w:hAnsi="Times New Roman" w:cs="Times New Roman"/>
        </w:rPr>
      </w:pPr>
    </w:p>
    <w:p w14:paraId="181861ED" w14:textId="77777777" w:rsidR="002C744F" w:rsidRDefault="002C744F" w:rsidP="002C744F">
      <w:pPr>
        <w:jc w:val="both"/>
        <w:rPr>
          <w:rFonts w:ascii="Times New Roman" w:hAnsi="Times New Roman" w:cs="Times New Roman"/>
        </w:rPr>
      </w:pPr>
    </w:p>
    <w:p w14:paraId="1C309864" w14:textId="5B18DC9F" w:rsidR="002C744F" w:rsidRPr="002C744F" w:rsidRDefault="002C744F" w:rsidP="002C744F">
      <w:pPr>
        <w:jc w:val="both"/>
        <w:rPr>
          <w:rFonts w:ascii="Times New Roman" w:hAnsi="Times New Roman" w:cs="Times New Roman"/>
        </w:rPr>
      </w:pPr>
      <w:r w:rsidRPr="002C744F">
        <w:rPr>
          <w:rFonts w:ascii="Times New Roman" w:hAnsi="Times New Roman" w:cs="Times New Roman"/>
        </w:rPr>
        <w:t xml:space="preserve">After drawing a contour on each separated </w:t>
      </w:r>
      <w:r w:rsidR="007A2AF1" w:rsidRPr="002C744F">
        <w:rPr>
          <w:rFonts w:ascii="Times New Roman" w:hAnsi="Times New Roman" w:cs="Times New Roman"/>
        </w:rPr>
        <w:t>region</w:t>
      </w:r>
      <w:r w:rsidR="007A2AF1">
        <w:rPr>
          <w:rFonts w:ascii="Times New Roman" w:hAnsi="Times New Roman" w:cs="Times New Roman"/>
        </w:rPr>
        <w:t xml:space="preserve"> accordingly stated above</w:t>
      </w:r>
      <w:r w:rsidRPr="002C744F">
        <w:rPr>
          <w:rFonts w:ascii="Times New Roman" w:hAnsi="Times New Roman" w:cs="Times New Roman"/>
        </w:rPr>
        <w:t xml:space="preserve">, a </w:t>
      </w:r>
      <w:r w:rsidR="00C317BD">
        <w:rPr>
          <w:rFonts w:ascii="Times New Roman" w:hAnsi="Times New Roman" w:cs="Times New Roman"/>
        </w:rPr>
        <w:t>feature set [</w:t>
      </w:r>
      <w:r w:rsidR="00C317BD" w:rsidRPr="007A2AF1">
        <w:rPr>
          <w:rFonts w:ascii="Times New Roman" w:hAnsi="Times New Roman" w:cs="Times New Roman"/>
          <w:i/>
        </w:rPr>
        <w:t>M</w:t>
      </w:r>
      <w:r w:rsidR="00C317BD" w:rsidRPr="007A2AF1">
        <w:rPr>
          <w:rFonts w:ascii="Times New Roman" w:hAnsi="Times New Roman" w:cs="Times New Roman"/>
          <w:i/>
          <w:vertAlign w:val="subscript"/>
        </w:rPr>
        <w:t>00</w:t>
      </w:r>
      <w:r w:rsidR="00C317BD" w:rsidRPr="007A2AF1">
        <w:rPr>
          <w:rFonts w:ascii="Times New Roman" w:hAnsi="Times New Roman" w:cs="Times New Roman"/>
          <w:i/>
        </w:rPr>
        <w:t>, S</w:t>
      </w:r>
      <w:r w:rsidR="00C317BD" w:rsidRPr="007A2AF1">
        <w:rPr>
          <w:rFonts w:ascii="Times New Roman" w:hAnsi="Times New Roman" w:cs="Times New Roman"/>
          <w:i/>
          <w:vertAlign w:val="subscript"/>
        </w:rPr>
        <w:t>T</w:t>
      </w:r>
      <w:r w:rsidR="00C317BD" w:rsidRPr="007A2AF1">
        <w:rPr>
          <w:rFonts w:ascii="Times New Roman" w:hAnsi="Times New Roman" w:cs="Times New Roman"/>
          <w:i/>
        </w:rPr>
        <w:t>, P</w:t>
      </w:r>
      <w:r w:rsidR="00C317BD" w:rsidRPr="007A2AF1">
        <w:rPr>
          <w:rFonts w:ascii="Times New Roman" w:hAnsi="Times New Roman" w:cs="Times New Roman"/>
          <w:i/>
          <w:vertAlign w:val="subscript"/>
        </w:rPr>
        <w:t>R</w:t>
      </w:r>
      <w:r w:rsidR="00C317BD" w:rsidRPr="007A2AF1">
        <w:rPr>
          <w:rFonts w:ascii="Times New Roman" w:hAnsi="Times New Roman" w:cs="Times New Roman"/>
          <w:i/>
        </w:rPr>
        <w:t>, N</w:t>
      </w:r>
      <w:r w:rsidR="00C317BD" w:rsidRPr="007A2AF1">
        <w:rPr>
          <w:rFonts w:ascii="Times New Roman" w:hAnsi="Times New Roman" w:cs="Times New Roman"/>
          <w:i/>
          <w:vertAlign w:val="subscript"/>
        </w:rPr>
        <w:t>L</w:t>
      </w:r>
      <w:r w:rsidR="00C317BD">
        <w:rPr>
          <w:rFonts w:ascii="Times New Roman" w:hAnsi="Times New Roman" w:cs="Times New Roman"/>
        </w:rPr>
        <w:t xml:space="preserve">] </w:t>
      </w:r>
      <w:r w:rsidRPr="002C744F">
        <w:rPr>
          <w:rFonts w:ascii="Times New Roman" w:hAnsi="Times New Roman" w:cs="Times New Roman"/>
        </w:rPr>
        <w:t>formed that includes zero order moments or area of LED region, no. of stripes per LED region, perimeter of combined stripes contour, and no. of line segment of combined stripes contour, respectively. Based on the extracted input features, a trained SVM classifier detects accurate data transmitting LED regions</w:t>
      </w:r>
      <w:r w:rsidR="00C317BD">
        <w:rPr>
          <w:rFonts w:ascii="Times New Roman" w:hAnsi="Times New Roman" w:cs="Times New Roman"/>
        </w:rPr>
        <w:t>.</w:t>
      </w:r>
    </w:p>
    <w:sectPr w:rsidR="002C744F" w:rsidRPr="002C744F" w:rsidSect="00082E9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BDFAE" w14:textId="77777777" w:rsidR="007112F4" w:rsidRDefault="007112F4" w:rsidP="00065CB2">
      <w:pPr>
        <w:spacing w:after="0" w:line="240" w:lineRule="auto"/>
      </w:pPr>
      <w:r>
        <w:separator/>
      </w:r>
    </w:p>
  </w:endnote>
  <w:endnote w:type="continuationSeparator" w:id="0">
    <w:p w14:paraId="4E29ABEA" w14:textId="77777777" w:rsidR="007112F4" w:rsidRDefault="007112F4"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DF582" w14:textId="77777777" w:rsidR="007112F4" w:rsidRDefault="007112F4" w:rsidP="00065CB2">
      <w:pPr>
        <w:spacing w:after="0" w:line="240" w:lineRule="auto"/>
      </w:pPr>
      <w:r>
        <w:separator/>
      </w:r>
    </w:p>
  </w:footnote>
  <w:footnote w:type="continuationSeparator" w:id="0">
    <w:p w14:paraId="166AB8EF" w14:textId="77777777" w:rsidR="007112F4" w:rsidRDefault="007112F4"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42FDDAF1" w:rsidR="004B2E80" w:rsidRPr="009C47F1" w:rsidRDefault="00D01FCB"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w:t>
    </w:r>
    <w:r>
      <w:rPr>
        <w:b/>
        <w:sz w:val="28"/>
      </w:rPr>
      <w:t>2021</w:t>
    </w:r>
    <w:r w:rsidR="007148C9">
      <w:rPr>
        <w:b/>
        <w:sz w:val="28"/>
      </w:rPr>
      <w:tab/>
    </w:r>
    <w:r w:rsidR="007148C9">
      <w:rPr>
        <w:b/>
        <w:sz w:val="28"/>
      </w:rPr>
      <w:tab/>
      <w:t xml:space="preserve"> IEEE P802.</w:t>
    </w:r>
    <w:r w:rsidR="007148C9" w:rsidRPr="007148C9">
      <w:rPr>
        <w:b/>
        <w:sz w:val="28"/>
      </w:rPr>
      <w:t>15-21-0362-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C744F"/>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6799"/>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12F4"/>
    <w:rsid w:val="007132E1"/>
    <w:rsid w:val="0071456D"/>
    <w:rsid w:val="007148C9"/>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AF1"/>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1F4F"/>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17BD"/>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D0AF0-FA57-4698-AB50-B2BF1F355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Habibur Rahman</cp:lastModifiedBy>
  <cp:revision>18</cp:revision>
  <cp:lastPrinted>2016-10-06T13:34:00Z</cp:lastPrinted>
  <dcterms:created xsi:type="dcterms:W3CDTF">2021-07-12T09:44:00Z</dcterms:created>
  <dcterms:modified xsi:type="dcterms:W3CDTF">2021-07-12T04:58:00Z</dcterms:modified>
</cp:coreProperties>
</file>